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redith kle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redi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le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03 Ash Street, Winnetka, IL, USA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redithklein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8713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4/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